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057CE" w14:textId="3D98821E" w:rsidR="00BF6E49" w:rsidRPr="00C4001D" w:rsidRDefault="00E960E2" w:rsidP="00F740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4001D">
        <w:rPr>
          <w:rFonts w:ascii="Times New Roman" w:hAnsi="Times New Roman" w:cs="Times New Roman"/>
          <w:sz w:val="24"/>
          <w:szCs w:val="24"/>
        </w:rPr>
        <w:t>Zhangyi</w:t>
      </w:r>
      <w:proofErr w:type="spellEnd"/>
      <w:r w:rsidRPr="00C4001D">
        <w:rPr>
          <w:rFonts w:ascii="Times New Roman" w:hAnsi="Times New Roman" w:cs="Times New Roman"/>
          <w:sz w:val="24"/>
          <w:szCs w:val="24"/>
        </w:rPr>
        <w:t xml:space="preserve"> Wang</w:t>
      </w:r>
      <w:r w:rsidR="00BF6E49" w:rsidRPr="00C400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C48B3F" w14:textId="48C5C9AA" w:rsidR="00E960E2" w:rsidRPr="00C4001D" w:rsidRDefault="00E960E2" w:rsidP="00F74034">
      <w:pPr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sz w:val="24"/>
          <w:szCs w:val="24"/>
        </w:rPr>
        <w:t>zw1800</w:t>
      </w:r>
    </w:p>
    <w:p w14:paraId="517A1C9C" w14:textId="788E52B6" w:rsidR="00BF6E49" w:rsidRPr="00C4001D" w:rsidRDefault="003F552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BF6E49" w:rsidRPr="00C4001D">
        <w:rPr>
          <w:rFonts w:ascii="Times New Roman" w:hAnsi="Times New Roman" w:cs="Times New Roman"/>
          <w:b/>
          <w:bCs/>
          <w:sz w:val="24"/>
          <w:szCs w:val="24"/>
        </w:rPr>
        <w:t>iles</w:t>
      </w:r>
    </w:p>
    <w:p w14:paraId="0A72E6AA" w14:textId="070811F9" w:rsidR="00BF6E49" w:rsidRPr="00C4001D" w:rsidRDefault="00BF6E49" w:rsidP="00BF6E49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main.py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server</w:t>
      </w:r>
    </w:p>
    <w:p w14:paraId="5BA628B0" w14:textId="77777777" w:rsidR="003F552D" w:rsidRPr="00C4001D" w:rsidRDefault="003F552D" w:rsidP="003F552D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595EC121" w14:textId="1073E0BA" w:rsidR="00E960E2" w:rsidRPr="00C4001D" w:rsidRDefault="00BF6E49" w:rsidP="00E960E2">
      <w:pPr>
        <w:pStyle w:val="a3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templates</w:t>
      </w:r>
    </w:p>
    <w:p w14:paraId="14D971F7" w14:textId="77777777" w:rsidR="003F552D" w:rsidRPr="00C4001D" w:rsidRDefault="003F552D" w:rsidP="003F552D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2C0D8141" w14:textId="42E14BB5" w:rsidR="003F552D" w:rsidRPr="00C4001D" w:rsidRDefault="003F552D" w:rsidP="003F552D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General:</w:t>
      </w:r>
    </w:p>
    <w:p w14:paraId="474C339E" w14:textId="77777777" w:rsidR="00E960E2" w:rsidRPr="00C4001D" w:rsidRDefault="00BF6E49" w:rsidP="003F552D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base.html </w:t>
      </w:r>
      <w:r w:rsidRPr="00C4001D">
        <w:rPr>
          <w:rFonts w:ascii="Times New Roman" w:hAnsi="Times New Roman" w:cs="Times New Roman"/>
          <w:sz w:val="24"/>
          <w:szCs w:val="24"/>
        </w:rPr>
        <w:t>– base for all (not pretty) pages</w:t>
      </w:r>
    </w:p>
    <w:p w14:paraId="21F5A192" w14:textId="77777777" w:rsidR="00E960E2" w:rsidRPr="00C4001D" w:rsidRDefault="00BF6E49" w:rsidP="003F552D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prettybase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base for all pretty pages (home and logins)</w:t>
      </w:r>
    </w:p>
    <w:p w14:paraId="565612B3" w14:textId="3A7B3901" w:rsidR="00E960E2" w:rsidRPr="00C4001D" w:rsidRDefault="00BF6E49" w:rsidP="003F552D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home.html </w:t>
      </w:r>
      <w:r w:rsidRPr="00C4001D">
        <w:rPr>
          <w:rFonts w:ascii="Times New Roman" w:hAnsi="Times New Roman" w:cs="Times New Roman"/>
          <w:sz w:val="24"/>
          <w:szCs w:val="24"/>
        </w:rPr>
        <w:t>– home page</w:t>
      </w:r>
    </w:p>
    <w:p w14:paraId="0E2F9BAC" w14:textId="4535797F" w:rsidR="00E960E2" w:rsidRPr="00C4001D" w:rsidRDefault="00BF6E49" w:rsidP="003F552D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public_info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public information</w:t>
      </w:r>
    </w:p>
    <w:p w14:paraId="665177F0" w14:textId="77777777" w:rsidR="00E960E2" w:rsidRPr="00C4001D" w:rsidRDefault="00E960E2" w:rsidP="00E960E2">
      <w:pPr>
        <w:pStyle w:val="a3"/>
        <w:rPr>
          <w:rFonts w:ascii="Times New Roman" w:hAnsi="Times New Roman" w:cs="Times New Roman"/>
          <w:sz w:val="24"/>
          <w:szCs w:val="24"/>
        </w:rPr>
      </w:pPr>
    </w:p>
    <w:p w14:paraId="596464D2" w14:textId="043B7C73" w:rsidR="00E960E2" w:rsidRPr="00C4001D" w:rsidRDefault="00341170" w:rsidP="00E960E2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For c</w:t>
      </w:r>
      <w:r w:rsidR="00BF6E49" w:rsidRPr="00C4001D">
        <w:rPr>
          <w:rFonts w:ascii="Times New Roman" w:hAnsi="Times New Roman" w:cs="Times New Roman"/>
          <w:b/>
          <w:bCs/>
          <w:sz w:val="24"/>
          <w:szCs w:val="24"/>
        </w:rPr>
        <w:t>ustomer</w:t>
      </w:r>
      <w:r w:rsidR="00BF1ED7" w:rsidRPr="00C4001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AB4CE00" w14:textId="77777777" w:rsidR="00E960E2" w:rsidRPr="00C4001D" w:rsidRDefault="00BF6E49" w:rsidP="00E960E2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signup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customer sign up</w:t>
      </w:r>
    </w:p>
    <w:p w14:paraId="58C402A8" w14:textId="77777777" w:rsidR="00E960E2" w:rsidRPr="00C4001D" w:rsidRDefault="00BF6E49" w:rsidP="00E960E2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_login.html </w:t>
      </w:r>
      <w:r w:rsidRPr="00C4001D">
        <w:rPr>
          <w:rFonts w:ascii="Times New Roman" w:hAnsi="Times New Roman" w:cs="Times New Roman"/>
          <w:sz w:val="24"/>
          <w:szCs w:val="24"/>
        </w:rPr>
        <w:t>– customer log in</w:t>
      </w:r>
    </w:p>
    <w:p w14:paraId="68D72CB2" w14:textId="7E5724D5" w:rsidR="00E960E2" w:rsidRPr="00C4001D" w:rsidRDefault="00BF6E49" w:rsidP="00E960E2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home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customer home </w:t>
      </w:r>
    </w:p>
    <w:p w14:paraId="07E59A55" w14:textId="68234776" w:rsidR="00E960E2" w:rsidRPr="00C4001D" w:rsidRDefault="00BF6E49" w:rsidP="00E960E2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myflights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all flights purchased</w:t>
      </w:r>
      <w:r w:rsidR="00341170" w:rsidRPr="00C4001D">
        <w:rPr>
          <w:rFonts w:ascii="Times New Roman" w:hAnsi="Times New Roman" w:cs="Times New Roman"/>
          <w:sz w:val="24"/>
          <w:szCs w:val="24"/>
        </w:rPr>
        <w:t xml:space="preserve"> for customers</w:t>
      </w:r>
    </w:p>
    <w:p w14:paraId="51BFC5EB" w14:textId="044F6442" w:rsidR="00E960E2" w:rsidRPr="00C4001D" w:rsidRDefault="00BF6E49" w:rsidP="00E960E2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vailableflights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all available flights </w:t>
      </w:r>
      <w:r w:rsidR="00341170" w:rsidRPr="00C4001D">
        <w:rPr>
          <w:rFonts w:ascii="Times New Roman" w:hAnsi="Times New Roman" w:cs="Times New Roman"/>
          <w:sz w:val="24"/>
          <w:szCs w:val="24"/>
        </w:rPr>
        <w:t>for customers</w:t>
      </w:r>
      <w:r w:rsidRPr="00C400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2E7989" w14:textId="52D7D94D" w:rsidR="00E960E2" w:rsidRPr="00C4001D" w:rsidRDefault="00BF6E49" w:rsidP="00E960E2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vailableflights_purchase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</w:t>
      </w:r>
      <w:r w:rsidR="00CD7A06" w:rsidRPr="00C4001D">
        <w:rPr>
          <w:rFonts w:ascii="Times New Roman" w:hAnsi="Times New Roman" w:cs="Times New Roman"/>
          <w:sz w:val="24"/>
          <w:szCs w:val="24"/>
        </w:rPr>
        <w:t xml:space="preserve"> page for </w:t>
      </w:r>
      <w:r w:rsidRPr="00C4001D">
        <w:rPr>
          <w:rFonts w:ascii="Times New Roman" w:hAnsi="Times New Roman" w:cs="Times New Roman"/>
          <w:sz w:val="24"/>
          <w:szCs w:val="24"/>
        </w:rPr>
        <w:t>purchas</w:t>
      </w:r>
      <w:r w:rsidR="00CD7A06" w:rsidRPr="00C4001D">
        <w:rPr>
          <w:rFonts w:ascii="Times New Roman" w:hAnsi="Times New Roman" w:cs="Times New Roman"/>
          <w:sz w:val="24"/>
          <w:szCs w:val="24"/>
        </w:rPr>
        <w:t>ing tickets</w:t>
      </w:r>
    </w:p>
    <w:p w14:paraId="47D30BCD" w14:textId="16C76398" w:rsidR="00E960E2" w:rsidRPr="00C4001D" w:rsidRDefault="00BF6E49" w:rsidP="00CD7A06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vailalbeflights_purchase_thankyou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conformation page after customer purchase</w:t>
      </w:r>
      <w:r w:rsidR="00CD7A06" w:rsidRPr="00C4001D">
        <w:rPr>
          <w:rFonts w:ascii="Times New Roman" w:hAnsi="Times New Roman" w:cs="Times New Roman"/>
          <w:sz w:val="24"/>
          <w:szCs w:val="24"/>
        </w:rPr>
        <w:t xml:space="preserve"> tickets</w:t>
      </w:r>
    </w:p>
    <w:p w14:paraId="4C80B491" w14:textId="77777777" w:rsidR="00BF1ED7" w:rsidRPr="00C4001D" w:rsidRDefault="00BF1ED7" w:rsidP="00E960E2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</w:p>
    <w:p w14:paraId="14098995" w14:textId="05BECE29" w:rsidR="00E960E2" w:rsidRPr="00C4001D" w:rsidRDefault="00341170" w:rsidP="00E960E2">
      <w:pPr>
        <w:ind w:firstLineChars="30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For a</w:t>
      </w:r>
      <w:r w:rsidR="00BF6E49" w:rsidRPr="00C4001D">
        <w:rPr>
          <w:rFonts w:ascii="Times New Roman" w:hAnsi="Times New Roman" w:cs="Times New Roman"/>
          <w:b/>
          <w:bCs/>
          <w:sz w:val="24"/>
          <w:szCs w:val="24"/>
        </w:rPr>
        <w:t>gent</w:t>
      </w:r>
      <w:r w:rsidR="00BF1ED7" w:rsidRPr="00C4001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FF07F3A" w14:textId="16B832DD" w:rsidR="00E960E2" w:rsidRPr="00C4001D" w:rsidRDefault="00BF6E49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signup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agent sign up</w:t>
      </w:r>
    </w:p>
    <w:p w14:paraId="126172C6" w14:textId="77777777" w:rsidR="00E960E2" w:rsidRPr="00C4001D" w:rsidRDefault="00BF6E49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login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agent log in</w:t>
      </w:r>
    </w:p>
    <w:p w14:paraId="1127F9C3" w14:textId="338400A2" w:rsidR="00E960E2" w:rsidRPr="00C4001D" w:rsidRDefault="00BF6E49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home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agent home</w:t>
      </w:r>
    </w:p>
    <w:p w14:paraId="204710E6" w14:textId="6599A674" w:rsidR="00E960E2" w:rsidRPr="00C4001D" w:rsidRDefault="00BF6E49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D32B10" w:rsidRPr="00C4001D">
        <w:rPr>
          <w:rFonts w:ascii="Times New Roman" w:hAnsi="Times New Roman" w:cs="Times New Roman"/>
          <w:b/>
          <w:bCs/>
          <w:sz w:val="24"/>
          <w:szCs w:val="24"/>
        </w:rPr>
        <w:t>myflights.html</w:t>
      </w:r>
      <w:r w:rsidR="00D32B10" w:rsidRPr="00C4001D">
        <w:rPr>
          <w:rFonts w:ascii="Times New Roman" w:hAnsi="Times New Roman" w:cs="Times New Roman"/>
          <w:sz w:val="24"/>
          <w:szCs w:val="24"/>
        </w:rPr>
        <w:t xml:space="preserve"> – all flights purchased</w:t>
      </w:r>
      <w:r w:rsidR="00CD7A06" w:rsidRPr="00C4001D">
        <w:rPr>
          <w:rFonts w:ascii="Times New Roman" w:hAnsi="Times New Roman" w:cs="Times New Roman"/>
          <w:sz w:val="24"/>
          <w:szCs w:val="24"/>
        </w:rPr>
        <w:t xml:space="preserve"> for an agent</w:t>
      </w:r>
    </w:p>
    <w:p w14:paraId="14890D1E" w14:textId="1AF4FE3D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vailableflights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all available flights </w:t>
      </w:r>
      <w:r w:rsidR="00CD7A06" w:rsidRPr="00C4001D">
        <w:rPr>
          <w:rFonts w:ascii="Times New Roman" w:hAnsi="Times New Roman" w:cs="Times New Roman"/>
          <w:sz w:val="24"/>
          <w:szCs w:val="24"/>
        </w:rPr>
        <w:t>for an agent</w:t>
      </w:r>
    </w:p>
    <w:p w14:paraId="0E9E26C5" w14:textId="6A2DFD97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vailableflights_purchase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</w:t>
      </w:r>
      <w:r w:rsidR="00CD7A06" w:rsidRPr="00C4001D">
        <w:rPr>
          <w:rFonts w:ascii="Times New Roman" w:hAnsi="Times New Roman" w:cs="Times New Roman"/>
          <w:sz w:val="24"/>
          <w:szCs w:val="24"/>
        </w:rPr>
        <w:t xml:space="preserve"> page for purchasing tickets</w:t>
      </w:r>
    </w:p>
    <w:p w14:paraId="533BC8D6" w14:textId="531B4EBD" w:rsidR="00D32B10" w:rsidRPr="00C4001D" w:rsidRDefault="00D32B10" w:rsidP="00CD7A06">
      <w:pPr>
        <w:ind w:left="1440" w:firstLineChars="50" w:firstLine="12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vailableflights_purchase_thankyou.html</w:t>
      </w:r>
      <w:r w:rsidRPr="00C4001D">
        <w:rPr>
          <w:rFonts w:ascii="Times New Roman" w:hAnsi="Times New Roman" w:cs="Times New Roman"/>
          <w:sz w:val="24"/>
          <w:szCs w:val="24"/>
        </w:rPr>
        <w:t>–conf</w:t>
      </w:r>
      <w:r w:rsidR="00CD7A06" w:rsidRPr="00C4001D">
        <w:rPr>
          <w:rFonts w:ascii="Times New Roman" w:hAnsi="Times New Roman" w:cs="Times New Roman"/>
          <w:sz w:val="24"/>
          <w:szCs w:val="24"/>
        </w:rPr>
        <w:t>i</w:t>
      </w:r>
      <w:r w:rsidRPr="00C4001D">
        <w:rPr>
          <w:rFonts w:ascii="Times New Roman" w:hAnsi="Times New Roman" w:cs="Times New Roman"/>
          <w:sz w:val="24"/>
          <w:szCs w:val="24"/>
        </w:rPr>
        <w:t>rmation page</w:t>
      </w:r>
      <w:r w:rsidR="00CD7A06" w:rsidRPr="00C4001D">
        <w:rPr>
          <w:rFonts w:ascii="Times New Roman" w:hAnsi="Times New Roman" w:cs="Times New Roman"/>
          <w:sz w:val="24"/>
          <w:szCs w:val="24"/>
        </w:rPr>
        <w:t xml:space="preserve"> after </w:t>
      </w:r>
      <w:r w:rsidRPr="00C4001D">
        <w:rPr>
          <w:rFonts w:ascii="Times New Roman" w:hAnsi="Times New Roman" w:cs="Times New Roman"/>
          <w:sz w:val="24"/>
          <w:szCs w:val="24"/>
        </w:rPr>
        <w:t>agents</w:t>
      </w:r>
      <w:r w:rsidR="00CD7A06" w:rsidRPr="00C4001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D7A06" w:rsidRPr="00C4001D">
        <w:rPr>
          <w:rFonts w:ascii="Times New Roman" w:hAnsi="Times New Roman" w:cs="Times New Roman"/>
          <w:sz w:val="24"/>
          <w:szCs w:val="24"/>
        </w:rPr>
        <w:t>purchase</w:t>
      </w:r>
      <w:proofErr w:type="gramEnd"/>
      <w:r w:rsidR="00CD7A06" w:rsidRPr="00C4001D">
        <w:rPr>
          <w:rFonts w:ascii="Times New Roman" w:hAnsi="Times New Roman" w:cs="Times New Roman"/>
          <w:sz w:val="24"/>
          <w:szCs w:val="24"/>
        </w:rPr>
        <w:t xml:space="preserve"> tickets</w:t>
      </w:r>
    </w:p>
    <w:p w14:paraId="7BD30386" w14:textId="77777777" w:rsidR="00BF1ED7" w:rsidRPr="00C4001D" w:rsidRDefault="00BF1ED7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</w:p>
    <w:p w14:paraId="19DF2EE6" w14:textId="730ED9CB" w:rsidR="00E960E2" w:rsidRPr="00C4001D" w:rsidRDefault="00341170" w:rsidP="00E960E2">
      <w:pPr>
        <w:ind w:firstLineChars="350" w:firstLine="840"/>
        <w:rPr>
          <w:rFonts w:ascii="Times New Roman" w:hAnsi="Times New Roman" w:cs="Times New Roman"/>
          <w:b/>
          <w:bCs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For s</w:t>
      </w:r>
      <w:r w:rsidR="00D32B10" w:rsidRPr="00C4001D">
        <w:rPr>
          <w:rFonts w:ascii="Times New Roman" w:hAnsi="Times New Roman" w:cs="Times New Roman"/>
          <w:b/>
          <w:bCs/>
          <w:sz w:val="24"/>
          <w:szCs w:val="24"/>
        </w:rPr>
        <w:t>taff</w:t>
      </w:r>
      <w:r w:rsidR="00BF1ED7" w:rsidRPr="00C4001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70E6139" w14:textId="77777777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signup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staff sign up</w:t>
      </w:r>
    </w:p>
    <w:p w14:paraId="4D6AACAC" w14:textId="77777777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_login.html </w:t>
      </w:r>
      <w:r w:rsidRPr="00C4001D">
        <w:rPr>
          <w:rFonts w:ascii="Times New Roman" w:hAnsi="Times New Roman" w:cs="Times New Roman"/>
          <w:sz w:val="24"/>
          <w:szCs w:val="24"/>
        </w:rPr>
        <w:t>– staff log in</w:t>
      </w:r>
    </w:p>
    <w:p w14:paraId="6E30C222" w14:textId="5C69591D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home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staff home </w:t>
      </w:r>
    </w:p>
    <w:p w14:paraId="175C707C" w14:textId="576AE7AF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_myflights.html </w:t>
      </w:r>
      <w:r w:rsidRPr="00C4001D">
        <w:rPr>
          <w:rFonts w:ascii="Times New Roman" w:hAnsi="Times New Roman" w:cs="Times New Roman"/>
          <w:sz w:val="24"/>
          <w:szCs w:val="24"/>
        </w:rPr>
        <w:t xml:space="preserve">– all flights </w:t>
      </w:r>
    </w:p>
    <w:p w14:paraId="3FC95DE8" w14:textId="3B32140A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myflights_details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flight detail</w:t>
      </w:r>
      <w:r w:rsidR="00CD7A06" w:rsidRPr="00C4001D">
        <w:rPr>
          <w:rFonts w:ascii="Times New Roman" w:hAnsi="Times New Roman" w:cs="Times New Roman"/>
          <w:sz w:val="24"/>
          <w:szCs w:val="24"/>
        </w:rPr>
        <w:t>s</w:t>
      </w:r>
    </w:p>
    <w:p w14:paraId="72DC0E69" w14:textId="156C25A1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ddflight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</w:t>
      </w:r>
      <w:r w:rsidR="002124CF" w:rsidRPr="00C4001D">
        <w:rPr>
          <w:rFonts w:ascii="Times New Roman" w:hAnsi="Times New Roman" w:cs="Times New Roman"/>
          <w:sz w:val="24"/>
          <w:szCs w:val="24"/>
        </w:rPr>
        <w:t>add a flight</w:t>
      </w:r>
    </w:p>
    <w:p w14:paraId="41828FBA" w14:textId="4EE42245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ddplane.html</w:t>
      </w:r>
      <w:r w:rsidR="002124CF"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24CF" w:rsidRPr="00C4001D">
        <w:rPr>
          <w:rFonts w:ascii="Times New Roman" w:hAnsi="Times New Roman" w:cs="Times New Roman"/>
          <w:sz w:val="24"/>
          <w:szCs w:val="24"/>
        </w:rPr>
        <w:t>– add a plane</w:t>
      </w:r>
    </w:p>
    <w:p w14:paraId="1BAE3FCC" w14:textId="2B2007E0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ddplane_go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conf</w:t>
      </w:r>
      <w:r w:rsidR="002124CF" w:rsidRPr="00C4001D">
        <w:rPr>
          <w:rFonts w:ascii="Times New Roman" w:hAnsi="Times New Roman" w:cs="Times New Roman"/>
          <w:sz w:val="24"/>
          <w:szCs w:val="24"/>
        </w:rPr>
        <w:t>i</w:t>
      </w:r>
      <w:r w:rsidRPr="00C4001D">
        <w:rPr>
          <w:rFonts w:ascii="Times New Roman" w:hAnsi="Times New Roman" w:cs="Times New Roman"/>
          <w:sz w:val="24"/>
          <w:szCs w:val="24"/>
        </w:rPr>
        <w:t>rmation page for adding planes</w:t>
      </w:r>
    </w:p>
    <w:p w14:paraId="253BE141" w14:textId="588466CE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ddairport.html</w:t>
      </w:r>
      <w:r w:rsidR="002124CF"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24CF" w:rsidRPr="00C4001D">
        <w:rPr>
          <w:rFonts w:ascii="Times New Roman" w:hAnsi="Times New Roman" w:cs="Times New Roman"/>
          <w:sz w:val="24"/>
          <w:szCs w:val="24"/>
        </w:rPr>
        <w:t>– add an airport</w:t>
      </w:r>
    </w:p>
    <w:p w14:paraId="367F9EEB" w14:textId="6BAB6097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agents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view agent</w:t>
      </w:r>
      <w:r w:rsidR="002124CF" w:rsidRPr="00C4001D">
        <w:rPr>
          <w:rFonts w:ascii="Times New Roman" w:hAnsi="Times New Roman" w:cs="Times New Roman"/>
          <w:sz w:val="24"/>
          <w:szCs w:val="24"/>
        </w:rPr>
        <w:t>s’</w:t>
      </w:r>
      <w:r w:rsidRPr="00C4001D">
        <w:rPr>
          <w:rFonts w:ascii="Times New Roman" w:hAnsi="Times New Roman" w:cs="Times New Roman"/>
          <w:sz w:val="24"/>
          <w:szCs w:val="24"/>
        </w:rPr>
        <w:t xml:space="preserve"> statistics</w:t>
      </w:r>
    </w:p>
    <w:p w14:paraId="762435DF" w14:textId="13680D5B" w:rsidR="00E960E2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_customers.html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</w:t>
      </w:r>
      <w:r w:rsidR="002124CF" w:rsidRPr="00C4001D">
        <w:rPr>
          <w:rFonts w:ascii="Times New Roman" w:hAnsi="Times New Roman" w:cs="Times New Roman"/>
          <w:sz w:val="24"/>
          <w:szCs w:val="24"/>
        </w:rPr>
        <w:t xml:space="preserve">view </w:t>
      </w:r>
      <w:r w:rsidRPr="00C4001D">
        <w:rPr>
          <w:rFonts w:ascii="Times New Roman" w:hAnsi="Times New Roman" w:cs="Times New Roman"/>
          <w:sz w:val="24"/>
          <w:szCs w:val="24"/>
        </w:rPr>
        <w:t>customer</w:t>
      </w:r>
      <w:r w:rsidR="002124CF" w:rsidRPr="00C4001D">
        <w:rPr>
          <w:rFonts w:ascii="Times New Roman" w:hAnsi="Times New Roman" w:cs="Times New Roman"/>
          <w:sz w:val="24"/>
          <w:szCs w:val="24"/>
        </w:rPr>
        <w:t>s’</w:t>
      </w:r>
      <w:r w:rsidRPr="00C4001D">
        <w:rPr>
          <w:rFonts w:ascii="Times New Roman" w:hAnsi="Times New Roman" w:cs="Times New Roman"/>
          <w:sz w:val="24"/>
          <w:szCs w:val="24"/>
        </w:rPr>
        <w:t xml:space="preserve"> statistics</w:t>
      </w:r>
    </w:p>
    <w:p w14:paraId="78AE5E95" w14:textId="4E58A682" w:rsidR="00D32B10" w:rsidRPr="00C4001D" w:rsidRDefault="00D32B10" w:rsidP="00E960E2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_customers_details.html </w:t>
      </w:r>
      <w:r w:rsidRPr="00C4001D">
        <w:rPr>
          <w:rFonts w:ascii="Times New Roman" w:hAnsi="Times New Roman" w:cs="Times New Roman"/>
          <w:sz w:val="24"/>
          <w:szCs w:val="24"/>
        </w:rPr>
        <w:t xml:space="preserve">– </w:t>
      </w:r>
      <w:r w:rsidR="002124CF" w:rsidRPr="00C4001D">
        <w:rPr>
          <w:rFonts w:ascii="Times New Roman" w:hAnsi="Times New Roman" w:cs="Times New Roman"/>
          <w:sz w:val="24"/>
          <w:szCs w:val="24"/>
        </w:rPr>
        <w:t xml:space="preserve">view </w:t>
      </w:r>
      <w:r w:rsidRPr="00C4001D">
        <w:rPr>
          <w:rFonts w:ascii="Times New Roman" w:hAnsi="Times New Roman" w:cs="Times New Roman"/>
          <w:sz w:val="24"/>
          <w:szCs w:val="24"/>
        </w:rPr>
        <w:t>details of the selected customer</w:t>
      </w:r>
    </w:p>
    <w:p w14:paraId="13B6E7CA" w14:textId="2F9C7B6B" w:rsidR="003F552D" w:rsidRPr="00C4001D" w:rsidRDefault="003F552D" w:rsidP="003F552D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_addpermissions.html </w:t>
      </w:r>
      <w:r w:rsidRPr="00C4001D">
        <w:rPr>
          <w:rFonts w:ascii="Times New Roman" w:hAnsi="Times New Roman" w:cs="Times New Roman"/>
          <w:sz w:val="24"/>
          <w:szCs w:val="24"/>
        </w:rPr>
        <w:t>– add permissions to other staff</w:t>
      </w:r>
    </w:p>
    <w:p w14:paraId="679F35AC" w14:textId="41DB855F" w:rsidR="003F552D" w:rsidRPr="00C4001D" w:rsidRDefault="003F552D" w:rsidP="003F552D">
      <w:pPr>
        <w:ind w:firstLineChars="650" w:firstLine="156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_addagent.html </w:t>
      </w:r>
      <w:r w:rsidRPr="00C4001D">
        <w:rPr>
          <w:rFonts w:ascii="Times New Roman" w:hAnsi="Times New Roman" w:cs="Times New Roman"/>
          <w:sz w:val="24"/>
          <w:szCs w:val="24"/>
        </w:rPr>
        <w:t>– add agent to an airline</w:t>
      </w:r>
    </w:p>
    <w:p w14:paraId="3D702074" w14:textId="77777777" w:rsidR="00BF1ED7" w:rsidRPr="00C4001D" w:rsidRDefault="00BF1ED7" w:rsidP="003F552D">
      <w:pPr>
        <w:rPr>
          <w:rFonts w:ascii="Times New Roman" w:hAnsi="Times New Roman" w:cs="Times New Roman"/>
          <w:sz w:val="24"/>
          <w:szCs w:val="24"/>
        </w:rPr>
      </w:pPr>
    </w:p>
    <w:p w14:paraId="61B895DB" w14:textId="675DADC4" w:rsidR="00BF6E49" w:rsidRPr="00C4001D" w:rsidRDefault="00BF1ED7" w:rsidP="00E960E2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BF6E49" w:rsidRPr="00C4001D">
        <w:rPr>
          <w:rFonts w:ascii="Times New Roman" w:hAnsi="Times New Roman" w:cs="Times New Roman"/>
          <w:b/>
          <w:bCs/>
          <w:sz w:val="24"/>
          <w:szCs w:val="24"/>
        </w:rPr>
        <w:t>tatic</w:t>
      </w:r>
      <w:r w:rsidRPr="00C4001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7393DE5" w14:textId="1BC63C01" w:rsidR="00BF6E49" w:rsidRPr="00C4001D" w:rsidRDefault="00BF6E49" w:rsidP="00E960E2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home.css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</w:t>
      </w:r>
      <w:proofErr w:type="spellStart"/>
      <w:r w:rsidRPr="00C4001D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Pr="00C4001D">
        <w:rPr>
          <w:rFonts w:ascii="Times New Roman" w:hAnsi="Times New Roman" w:cs="Times New Roman"/>
          <w:sz w:val="24"/>
          <w:szCs w:val="24"/>
        </w:rPr>
        <w:t xml:space="preserve"> file for home.html</w:t>
      </w:r>
    </w:p>
    <w:p w14:paraId="6F1BE5ED" w14:textId="69DF81BF" w:rsidR="00BF6E49" w:rsidRPr="00C4001D" w:rsidRDefault="00BF6E49" w:rsidP="00E960E2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pretty.css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341170" w:rsidRPr="00C4001D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="00341170" w:rsidRPr="00C4001D">
        <w:rPr>
          <w:rFonts w:ascii="Times New Roman" w:hAnsi="Times New Roman" w:cs="Times New Roman"/>
          <w:sz w:val="24"/>
          <w:szCs w:val="24"/>
        </w:rPr>
        <w:t xml:space="preserve"> file </w:t>
      </w:r>
      <w:r w:rsidRPr="00C4001D">
        <w:rPr>
          <w:rFonts w:ascii="Times New Roman" w:hAnsi="Times New Roman" w:cs="Times New Roman"/>
          <w:sz w:val="24"/>
          <w:szCs w:val="24"/>
        </w:rPr>
        <w:t>for all “pretty” pages (home and logins)</w:t>
      </w:r>
    </w:p>
    <w:p w14:paraId="1CB063EC" w14:textId="57CF753C" w:rsidR="00BF6E49" w:rsidRPr="00C4001D" w:rsidRDefault="00BF6E49" w:rsidP="00E960E2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styles.css </w:t>
      </w:r>
      <w:r w:rsidRPr="00C4001D">
        <w:rPr>
          <w:rFonts w:ascii="Times New Roman" w:hAnsi="Times New Roman" w:cs="Times New Roman"/>
          <w:sz w:val="24"/>
          <w:szCs w:val="24"/>
        </w:rPr>
        <w:t xml:space="preserve">– </w:t>
      </w:r>
      <w:proofErr w:type="spellStart"/>
      <w:r w:rsidR="00341170" w:rsidRPr="00C4001D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="00341170" w:rsidRPr="00C4001D">
        <w:rPr>
          <w:rFonts w:ascii="Times New Roman" w:hAnsi="Times New Roman" w:cs="Times New Roman"/>
          <w:sz w:val="24"/>
          <w:szCs w:val="24"/>
        </w:rPr>
        <w:t xml:space="preserve"> file </w:t>
      </w:r>
      <w:r w:rsidRPr="00C4001D">
        <w:rPr>
          <w:rFonts w:ascii="Times New Roman" w:hAnsi="Times New Roman" w:cs="Times New Roman"/>
          <w:sz w:val="24"/>
          <w:szCs w:val="24"/>
        </w:rPr>
        <w:t>for all other pages</w:t>
      </w:r>
    </w:p>
    <w:p w14:paraId="58781065" w14:textId="2A5691F9" w:rsidR="00BF6E49" w:rsidRPr="00C4001D" w:rsidRDefault="003F552D" w:rsidP="00E960E2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hello</w:t>
      </w:r>
      <w:r w:rsidR="00BF6E49" w:rsidRPr="00C4001D">
        <w:rPr>
          <w:rFonts w:ascii="Times New Roman" w:hAnsi="Times New Roman" w:cs="Times New Roman"/>
          <w:b/>
          <w:bCs/>
          <w:sz w:val="24"/>
          <w:szCs w:val="24"/>
        </w:rPr>
        <w:t>.ico</w:t>
      </w:r>
      <w:r w:rsidR="00BF6E49" w:rsidRPr="00C4001D">
        <w:rPr>
          <w:rFonts w:ascii="Times New Roman" w:hAnsi="Times New Roman" w:cs="Times New Roman"/>
          <w:sz w:val="24"/>
          <w:szCs w:val="24"/>
        </w:rPr>
        <w:t xml:space="preserve"> – the icon for all pages</w:t>
      </w:r>
    </w:p>
    <w:p w14:paraId="4ED1DACD" w14:textId="27595B5E" w:rsidR="00BF6E49" w:rsidRPr="00C4001D" w:rsidRDefault="00BF6E49" w:rsidP="00E960E2">
      <w:pPr>
        <w:pStyle w:val="a3"/>
        <w:ind w:left="1440"/>
        <w:rPr>
          <w:rFonts w:ascii="Times New Roman" w:hAnsi="Times New Roman" w:cs="Times New Roman"/>
          <w:sz w:val="24"/>
          <w:szCs w:val="24"/>
        </w:rPr>
      </w:pPr>
      <w:r w:rsidRPr="00C4001D">
        <w:rPr>
          <w:rFonts w:ascii="Times New Roman" w:hAnsi="Times New Roman" w:cs="Times New Roman"/>
          <w:b/>
          <w:bCs/>
          <w:sz w:val="24"/>
          <w:szCs w:val="24"/>
        </w:rPr>
        <w:t>jpg</w:t>
      </w:r>
      <w:r w:rsidR="003F552D" w:rsidRPr="00C4001D">
        <w:rPr>
          <w:rFonts w:ascii="Times New Roman" w:hAnsi="Times New Roman" w:cs="Times New Roman"/>
          <w:b/>
          <w:bCs/>
          <w:sz w:val="24"/>
          <w:szCs w:val="24"/>
        </w:rPr>
        <w:t>/</w:t>
      </w:r>
      <w:proofErr w:type="spellStart"/>
      <w:r w:rsidR="003F552D" w:rsidRPr="00C4001D">
        <w:rPr>
          <w:rFonts w:ascii="Times New Roman" w:hAnsi="Times New Roman" w:cs="Times New Roman"/>
          <w:b/>
          <w:bCs/>
          <w:sz w:val="24"/>
          <w:szCs w:val="24"/>
        </w:rPr>
        <w:t>png</w:t>
      </w:r>
      <w:proofErr w:type="spellEnd"/>
      <w:r w:rsidRPr="00C4001D">
        <w:rPr>
          <w:rFonts w:ascii="Times New Roman" w:hAnsi="Times New Roman" w:cs="Times New Roman"/>
          <w:b/>
          <w:bCs/>
          <w:sz w:val="24"/>
          <w:szCs w:val="24"/>
        </w:rPr>
        <w:t xml:space="preserve"> files</w:t>
      </w:r>
      <w:r w:rsidRPr="00C4001D">
        <w:rPr>
          <w:rFonts w:ascii="Times New Roman" w:hAnsi="Times New Roman" w:cs="Times New Roman"/>
          <w:sz w:val="24"/>
          <w:szCs w:val="24"/>
        </w:rPr>
        <w:t xml:space="preserve"> – pictures </w:t>
      </w:r>
      <w:r w:rsidR="00341170" w:rsidRPr="00C4001D">
        <w:rPr>
          <w:rFonts w:ascii="Times New Roman" w:hAnsi="Times New Roman" w:cs="Times New Roman"/>
          <w:sz w:val="24"/>
          <w:szCs w:val="24"/>
        </w:rPr>
        <w:t>used for templates</w:t>
      </w:r>
    </w:p>
    <w:sectPr w:rsidR="00BF6E49" w:rsidRPr="00C4001D" w:rsidSect="001D3B9C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F0FD5" w14:textId="77777777" w:rsidR="00D61BFD" w:rsidRDefault="00D61BFD" w:rsidP="00F74034">
      <w:pPr>
        <w:spacing w:after="0" w:line="240" w:lineRule="auto"/>
      </w:pPr>
      <w:r>
        <w:separator/>
      </w:r>
    </w:p>
  </w:endnote>
  <w:endnote w:type="continuationSeparator" w:id="0">
    <w:p w14:paraId="08F0458A" w14:textId="77777777" w:rsidR="00D61BFD" w:rsidRDefault="00D61BFD" w:rsidP="00F74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CF37A" w14:textId="77777777" w:rsidR="00D61BFD" w:rsidRDefault="00D61BFD" w:rsidP="00F74034">
      <w:pPr>
        <w:spacing w:after="0" w:line="240" w:lineRule="auto"/>
      </w:pPr>
      <w:r>
        <w:separator/>
      </w:r>
    </w:p>
  </w:footnote>
  <w:footnote w:type="continuationSeparator" w:id="0">
    <w:p w14:paraId="44325DF3" w14:textId="77777777" w:rsidR="00D61BFD" w:rsidRDefault="00D61BFD" w:rsidP="00F740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CC6062"/>
    <w:multiLevelType w:val="hybridMultilevel"/>
    <w:tmpl w:val="B4301A58"/>
    <w:lvl w:ilvl="0" w:tplc="19E6063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zE3NzA2tDAzMjZU0lEKTi0uzszPAykwqgUAlMH57SwAAAA="/>
  </w:docVars>
  <w:rsids>
    <w:rsidRoot w:val="00BE5A77"/>
    <w:rsid w:val="001D3B9C"/>
    <w:rsid w:val="002124CF"/>
    <w:rsid w:val="00313FA6"/>
    <w:rsid w:val="00341170"/>
    <w:rsid w:val="003F552D"/>
    <w:rsid w:val="00926C2B"/>
    <w:rsid w:val="00BE5A77"/>
    <w:rsid w:val="00BF1ED7"/>
    <w:rsid w:val="00BF6E49"/>
    <w:rsid w:val="00C4001D"/>
    <w:rsid w:val="00CD7A06"/>
    <w:rsid w:val="00D32B10"/>
    <w:rsid w:val="00D61BFD"/>
    <w:rsid w:val="00D84E83"/>
    <w:rsid w:val="00DD5E0B"/>
    <w:rsid w:val="00DD64EE"/>
    <w:rsid w:val="00E960E2"/>
    <w:rsid w:val="00F74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26075"/>
  <w15:chartTrackingRefBased/>
  <w15:docId w15:val="{9A505AC6-E294-47E1-B13C-9C478C331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6E49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F740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F74034"/>
  </w:style>
  <w:style w:type="paragraph" w:styleId="a6">
    <w:name w:val="footer"/>
    <w:basedOn w:val="a"/>
    <w:link w:val="a7"/>
    <w:uiPriority w:val="99"/>
    <w:unhideWhenUsed/>
    <w:rsid w:val="00F7403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F740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00</Words>
  <Characters>14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William</dc:creator>
  <cp:keywords/>
  <dc:description/>
  <cp:lastModifiedBy>zw1800@outlook.com</cp:lastModifiedBy>
  <cp:revision>5</cp:revision>
  <dcterms:created xsi:type="dcterms:W3CDTF">2022-05-01T09:09:00Z</dcterms:created>
  <dcterms:modified xsi:type="dcterms:W3CDTF">2022-05-16T12:05:00Z</dcterms:modified>
</cp:coreProperties>
</file>